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6CB7A377" w14:textId="77777777" w:rsidR="00950A5E" w:rsidRPr="00950A5E" w:rsidRDefault="00950A5E" w:rsidP="00950A5E">
      <w:pPr>
        <w:pStyle w:val="1"/>
        <w:jc w:val="center"/>
        <w:rPr>
          <w:noProof/>
          <w:lang w:val="bg-BG"/>
        </w:rPr>
      </w:pPr>
      <w:bookmarkStart w:id="0" w:name="_GoBack"/>
      <w:bookmarkEnd w:id="0"/>
      <w:r w:rsidRPr="00950A5E">
        <w:rPr>
          <w:noProof/>
        </w:rPr>
        <w:t>Lab: Regular Expressions C#</w:t>
      </w:r>
    </w:p>
    <w:p w14:paraId="5C070D08" w14:textId="7A014BF9" w:rsidR="00950A5E" w:rsidRPr="00950A5E" w:rsidRDefault="00950A5E" w:rsidP="00950A5E">
      <w:pPr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Pr="00E06FD9">
          <w:rPr>
            <w:rStyle w:val="a9"/>
            <w:noProof/>
          </w:rPr>
          <w:t>"C#  Fundamentals" course @ 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a9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ac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ac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77777777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've outlined several steps:</w:t>
      </w:r>
    </w:p>
    <w:p w14:paraId="5E2FB34D" w14:textId="77777777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a9"/>
            <w:noProof/>
          </w:rPr>
          <w:t>https://regex101.com/</w:t>
        </w:r>
      </w:hyperlink>
      <w:r w:rsidRPr="00950A5E">
        <w:rPr>
          <w:rStyle w:val="a9"/>
          <w:noProof/>
        </w:rPr>
        <w:t xml:space="preserve"> </w:t>
      </w:r>
    </w:p>
    <w:p w14:paraId="66FE6BDC" w14:textId="77777777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</w:p>
    <w:p w14:paraId="497CBD6C" w14:textId="77777777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>space character '</w:t>
      </w:r>
      <w:r w:rsidRPr="00950A5E">
        <w:rPr>
          <w:rStyle w:val="CodeChar"/>
        </w:rPr>
        <w:t xml:space="preserve"> </w:t>
      </w:r>
      <w:r w:rsidRPr="00950A5E">
        <w:rPr>
          <w:b/>
          <w:noProof/>
        </w:rPr>
        <w:t>'</w:t>
      </w:r>
      <w:r w:rsidRPr="00950A5E">
        <w:rPr>
          <w:noProof/>
        </w:rPr>
        <w:t xml:space="preserve">,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</w:p>
    <w:p w14:paraId="517BC4A8" w14:textId="276A483C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0D0B80">
        <w:rPr>
          <w:noProof/>
        </w:rPr>
        <w:t>'</w:t>
      </w:r>
      <w:r w:rsidRPr="00950A5E">
        <w:rPr>
          <w:b/>
          <w:noProof/>
        </w:rPr>
        <w:t>A</w:t>
      </w:r>
      <w:r w:rsidR="000D0B80">
        <w:rPr>
          <w:noProof/>
        </w:rPr>
        <w:t>'</w:t>
      </w:r>
      <w:r w:rsidRPr="00950A5E">
        <w:rPr>
          <w:b/>
          <w:noProof/>
        </w:rPr>
        <w:t xml:space="preserve"> to </w:t>
      </w:r>
      <w:r w:rsidR="000D0B80">
        <w:rPr>
          <w:noProof/>
        </w:rPr>
        <w:t>'</w:t>
      </w:r>
      <w:r w:rsidRPr="00950A5E">
        <w:rPr>
          <w:b/>
          <w:noProof/>
        </w:rPr>
        <w:t>Z</w:t>
      </w:r>
      <w:r w:rsidR="000D0B80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af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’ve constructed your regular expression, it’s time to write the solution in C#.</w:t>
      </w:r>
    </w:p>
    <w:p w14:paraId="4811F132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108B9D1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'</w:t>
      </w:r>
      <w:r w:rsidR="00950A5E" w:rsidRPr="00950A5E">
        <w:rPr>
          <w:noProof/>
        </w:rPr>
        <w:t xml:space="preserve">s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@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"</w:t>
      </w:r>
      <w:r w:rsidR="00950A5E" w:rsidRPr="00950A5E">
        <w:rPr>
          <w:rStyle w:val="CodeChar"/>
        </w:rPr>
        <w:t>\</w:t>
      </w:r>
      <w:r>
        <w:rPr>
          <w:noProof/>
        </w:rPr>
        <w:t>"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7DE411F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, it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p w14:paraId="1CA42B74" w14:textId="61655855" w:rsidR="00F32157" w:rsidRDefault="00F32157" w:rsidP="00F32157">
      <w:pPr>
        <w:rPr>
          <w:lang w:val="bg-BG"/>
        </w:rPr>
      </w:pP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07FA9A43" w14:textId="77777777" w:rsidR="00F32157" w:rsidRPr="00F32157" w:rsidRDefault="00F32157" w:rsidP="00F32157">
      <w:pPr>
        <w:rPr>
          <w:lang w:val="bg-BG"/>
        </w:rPr>
      </w:pPr>
    </w:p>
    <w:p w14:paraId="5F0C1D49" w14:textId="1B6D2C66" w:rsidR="00950A5E" w:rsidRPr="00950A5E" w:rsidRDefault="00950A5E" w:rsidP="00950A5E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ac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77777777" w:rsidR="00950A5E" w:rsidRPr="00950A5E" w:rsidRDefault="00950A5E" w:rsidP="00950A5E">
      <w:pPr>
        <w:pStyle w:val="ac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n,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7777777" w:rsidR="00950A5E" w:rsidRPr="00950A5E" w:rsidRDefault="00950A5E" w:rsidP="00950A5E">
      <w:pPr>
        <w:pStyle w:val="ac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After that, it’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ac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7777777" w:rsidR="00950A5E" w:rsidRPr="00950A5E" w:rsidRDefault="00950A5E" w:rsidP="00950A5E">
      <w:pPr>
        <w:pStyle w:val="ac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'</w:t>
      </w:r>
      <w:r w:rsidRPr="00950A5E">
        <w:rPr>
          <w:b/>
          <w:noProof/>
        </w:rPr>
        <w:t>-</w:t>
      </w:r>
      <w:r w:rsidRPr="00950A5E">
        <w:rPr>
          <w:noProof/>
        </w:rPr>
        <w:t>'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77777777" w:rsidR="00950A5E" w:rsidRPr="00950A5E" w:rsidRDefault="00950A5E" w:rsidP="00950A5E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Pr="00950A5E">
        <w:rPr>
          <w:b/>
          <w:noProof/>
        </w:rPr>
        <w:t>'+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af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755DE52F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'</w:t>
      </w:r>
      <w:r w:rsidR="00950A5E" w:rsidRPr="00950A5E">
        <w:rPr>
          <w:noProof/>
        </w:rPr>
        <w:t>s tim</w:t>
      </w:r>
      <w:r>
        <w:rPr>
          <w:noProof/>
        </w:rPr>
        <w:t>e to write the solution, so let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596E40B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51459A5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950A5E">
        <w:rPr>
          <w:rStyle w:val="CodeChar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ac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ac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ac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Here’s what that looks like as a </w:t>
      </w:r>
      <w:r w:rsidRPr="00950A5E">
        <w:rPr>
          <w:rStyle w:val="CodeChar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1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  <w:bookmarkEnd w:id="1"/>
    </w:tbl>
    <w:p w14:paraId="638DED0D" w14:textId="77777777" w:rsidR="005F5E04" w:rsidRPr="005F5E04" w:rsidRDefault="005F5E04" w:rsidP="005F5E04">
      <w:pPr>
        <w:pStyle w:val="2"/>
        <w:numPr>
          <w:ilvl w:val="0"/>
          <w:numId w:val="0"/>
        </w:numPr>
        <w:ind w:left="357"/>
        <w:rPr>
          <w:noProof/>
          <w:lang w:val="bg-BG"/>
        </w:rPr>
      </w:pPr>
    </w:p>
    <w:p w14:paraId="139E0BD9" w14:textId="52961AC6" w:rsidR="00950A5E" w:rsidRPr="00950A5E" w:rsidRDefault="00950A5E" w:rsidP="00950A5E">
      <w:pPr>
        <w:pStyle w:val="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77777777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</w:p>
    <w:p w14:paraId="34BCA224" w14:textId="77777777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0C1F2443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"</w:t>
      </w:r>
      <w:r w:rsidRPr="00950A5E">
        <w:rPr>
          <w:rStyle w:val="CodeChar"/>
        </w:rPr>
        <w:t>.</w:t>
      </w:r>
      <w:r w:rsidR="000D0B80">
        <w:rPr>
          <w:noProof/>
        </w:rPr>
        <w:t>"), a hyphen ("</w:t>
      </w:r>
      <w:r w:rsidRPr="00950A5E">
        <w:rPr>
          <w:rStyle w:val="CodeChar"/>
        </w:rPr>
        <w:t>-</w:t>
      </w:r>
      <w:r w:rsidR="000D0B80">
        <w:rPr>
          <w:noProof/>
        </w:rPr>
        <w:t>") or a forward</w:t>
      </w:r>
      <w:r w:rsidR="00912285">
        <w:rPr>
          <w:noProof/>
        </w:rPr>
        <w:t>-</w:t>
      </w:r>
      <w:r w:rsidR="000D0B80">
        <w:rPr>
          <w:noProof/>
        </w:rPr>
        <w:t>slash ("</w:t>
      </w:r>
      <w:r w:rsidRPr="00950A5E">
        <w:rPr>
          <w:rStyle w:val="CodeChar"/>
        </w:rPr>
        <w:t>/</w:t>
      </w:r>
      <w:r w:rsidR="000D0B80">
        <w:rPr>
          <w:rStyle w:val="CodeChar"/>
        </w:rPr>
        <w:t>"</w:t>
      </w:r>
      <w:r w:rsidRPr="00950A5E">
        <w:rPr>
          <w:noProof/>
        </w:rPr>
        <w:t>)</w:t>
      </w:r>
    </w:p>
    <w:p w14:paraId="25FA1EC2" w14:textId="77777777" w:rsidR="00950A5E" w:rsidRPr="00950A5E" w:rsidRDefault="00950A5E" w:rsidP="00950A5E">
      <w:pPr>
        <w:pStyle w:val="ac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21BED7AA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912285">
        <w:rPr>
          <w:b/>
          <w:noProof/>
        </w:rPr>
        <w:t>,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22CD44C0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'</w:t>
      </w:r>
      <w:r w:rsidRPr="00950A5E">
        <w:rPr>
          <w:noProof/>
        </w:rPr>
        <w:t>ll take a look at how to construct it:</w:t>
      </w:r>
    </w:p>
    <w:p w14:paraId="697F549A" w14:textId="5541AB0C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’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31644683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6EF1DA71" w:rsidR="00950A5E" w:rsidRPr="00950A5E" w:rsidRDefault="00950A5E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="00912285">
        <w:rPr>
          <w:b/>
          <w:noProof/>
        </w:rPr>
        <w:t>,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 xml:space="preserve">Since we want to use the separator we matched here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’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6E79788F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07983514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752FDD44" w:rsidR="00950A5E" w:rsidRPr="00950A5E" w:rsidRDefault="000D0B80" w:rsidP="00950A5E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nally, since we don'</w:t>
      </w:r>
      <w:r w:rsidR="00950A5E" w:rsidRPr="00950A5E">
        <w:rPr>
          <w:noProof/>
        </w:rPr>
        <w:t>t want to ma</w:t>
      </w:r>
      <w:r>
        <w:rPr>
          <w:noProof/>
        </w:rPr>
        <w:t>tch the date if there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2B48755D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First off, we’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593A0B1A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4F560C7F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912285">
        <w:rPr>
          <w:b/>
          <w:noProof/>
        </w:rPr>
        <w:t>,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 xml:space="preserve">. We can use a special syntax in C# to get a match’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950A5E">
        <w:rPr>
          <w:rStyle w:val="CodeChar"/>
        </w:rPr>
        <w:t>Dictionary</w:t>
      </w:r>
      <w:r w:rsidR="00950A5E" w:rsidRPr="00950A5E">
        <w:rPr>
          <w:noProof/>
        </w:rPr>
        <w:t>’s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43773C" w14:textId="77777777" w:rsidR="003F1E7B" w:rsidRDefault="003F1E7B" w:rsidP="008068A2">
      <w:pPr>
        <w:spacing w:after="0" w:line="240" w:lineRule="auto"/>
      </w:pPr>
      <w:r>
        <w:separator/>
      </w:r>
    </w:p>
  </w:endnote>
  <w:endnote w:type="continuationSeparator" w:id="0">
    <w:p w14:paraId="2BD4263B" w14:textId="77777777" w:rsidR="003F1E7B" w:rsidRDefault="003F1E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091B0F" w14:textId="77777777" w:rsidR="003F1E7B" w:rsidRDefault="003F1E7B" w:rsidP="008068A2">
      <w:pPr>
        <w:spacing w:after="0" w:line="240" w:lineRule="auto"/>
      </w:pPr>
      <w:r>
        <w:separator/>
      </w:r>
    </w:p>
  </w:footnote>
  <w:footnote w:type="continuationSeparator" w:id="0">
    <w:p w14:paraId="2D046544" w14:textId="77777777" w:rsidR="003F1E7B" w:rsidRDefault="003F1E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3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2"/>
  </w:num>
  <w:num w:numId="41">
    <w:abstractNumId w:val="0"/>
  </w:num>
  <w:num w:numId="42">
    <w:abstractNumId w:val="3"/>
  </w:num>
  <w:num w:numId="43">
    <w:abstractNumId w:val="17"/>
  </w:num>
  <w:num w:numId="44">
    <w:abstractNumId w:val="21"/>
  </w:num>
  <w:num w:numId="45">
    <w:abstractNumId w:val="18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E7B"/>
    <w:rsid w:val="0041081C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4F7C4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D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12285"/>
    <w:rsid w:val="00912BC6"/>
    <w:rsid w:val="0092145D"/>
    <w:rsid w:val="009254B7"/>
    <w:rsid w:val="00930CEE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40F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F20B48"/>
    <w:rsid w:val="00F258BA"/>
    <w:rsid w:val="00F27E9C"/>
    <w:rsid w:val="00F32157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F586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F4A17B-0E7E-4891-A481-81E12A98A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355</Words>
  <Characters>772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17</cp:revision>
  <cp:lastPrinted>2015-10-26T22:35:00Z</cp:lastPrinted>
  <dcterms:created xsi:type="dcterms:W3CDTF">2019-11-12T12:29:00Z</dcterms:created>
  <dcterms:modified xsi:type="dcterms:W3CDTF">2022-08-17T18:19:00Z</dcterms:modified>
  <cp:category>programming; education; software engineering; software development</cp:category>
</cp:coreProperties>
</file>